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3E885" w14:textId="77777777" w:rsidR="00404D10" w:rsidRPr="00404D10" w:rsidRDefault="00404D10" w:rsidP="00404D10">
      <w:pPr>
        <w:jc w:val="center"/>
        <w:rPr>
          <w:rFonts w:ascii="Open Sans Light" w:hAnsi="Open Sans Light" w:cs="Open Sans Light"/>
          <w:b/>
          <w:sz w:val="20"/>
          <w:szCs w:val="20"/>
          <w:u w:val="single"/>
        </w:rPr>
      </w:pPr>
      <w:r w:rsidRPr="00404D10">
        <w:rPr>
          <w:rFonts w:ascii="Open Sans Light" w:hAnsi="Open Sans Light" w:cs="Open Sans Light"/>
          <w:b/>
          <w:sz w:val="20"/>
          <w:szCs w:val="20"/>
          <w:u w:val="single"/>
        </w:rPr>
        <w:t>REQUEST TO INSPECT AND/OR COPY RECORDS</w:t>
      </w:r>
    </w:p>
    <w:p w14:paraId="118C0AC4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</w:p>
    <w:p w14:paraId="4485A984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>Date:</w:t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</w:p>
    <w:p w14:paraId="56C4FC27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</w:p>
    <w:p w14:paraId="408A0C23" w14:textId="524DED6C" w:rsidR="00404D10" w:rsidRPr="00404D10" w:rsidRDefault="00404D10" w:rsidP="00404D10">
      <w:pPr>
        <w:spacing w:line="360" w:lineRule="auto"/>
        <w:rPr>
          <w:rFonts w:ascii="Open Sans Light" w:hAnsi="Open Sans Light" w:cs="Open Sans Light"/>
          <w:sz w:val="20"/>
          <w:szCs w:val="20"/>
          <w:u w:val="single"/>
        </w:rPr>
      </w:pPr>
      <w:r w:rsidRPr="00404D10">
        <w:rPr>
          <w:rFonts w:ascii="Open Sans Light" w:hAnsi="Open Sans Light" w:cs="Open Sans Light"/>
          <w:sz w:val="20"/>
          <w:szCs w:val="20"/>
        </w:rPr>
        <w:t>To:</w:t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 xml:space="preserve">Alex Engelhardt </w:t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>Freedom of Information Officer</w:t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  <w:t>AlexE</w:t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>@</w:t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>FVSRA</w:t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>.org</w:t>
      </w:r>
    </w:p>
    <w:p w14:paraId="0B0075FB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</w:p>
    <w:p w14:paraId="2BBADACD" w14:textId="7D36F779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4D9722" wp14:editId="182F7E6B">
                <wp:simplePos x="0" y="0"/>
                <wp:positionH relativeFrom="column">
                  <wp:posOffset>2276475</wp:posOffset>
                </wp:positionH>
                <wp:positionV relativeFrom="paragraph">
                  <wp:posOffset>10795</wp:posOffset>
                </wp:positionV>
                <wp:extent cx="209550" cy="161925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F9D80F" id="Rectangle 7" o:spid="_x0000_s1026" style="position:absolute;margin-left:179.25pt;margin-top:.85pt;width:16.5pt;height:1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"/>
            </w:pict>
          </mc:Fallback>
        </mc:AlternateContent>
      </w:r>
      <w:r w:rsidRPr="00404D10">
        <w:rPr>
          <w:rFonts w:ascii="Open Sans Light" w:hAnsi="Open Sans Light" w:cs="Open Sans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EC7C06" wp14:editId="634C7465">
                <wp:simplePos x="0" y="0"/>
                <wp:positionH relativeFrom="column">
                  <wp:posOffset>1133475</wp:posOffset>
                </wp:positionH>
                <wp:positionV relativeFrom="paragraph">
                  <wp:posOffset>10795</wp:posOffset>
                </wp:positionV>
                <wp:extent cx="209550" cy="161925"/>
                <wp:effectExtent l="0" t="0" r="0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5284C5" id="Rectangle 6" o:spid="_x0000_s1026" style="position:absolute;margin-left:89.25pt;margin-top:.85pt;width:16.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"/>
            </w:pict>
          </mc:Fallback>
        </mc:AlternateContent>
      </w:r>
      <w:r w:rsidRPr="00404D10">
        <w:rPr>
          <w:rFonts w:ascii="Open Sans Light" w:hAnsi="Open Sans Light" w:cs="Open Sans Light"/>
          <w:sz w:val="20"/>
          <w:szCs w:val="20"/>
        </w:rPr>
        <w:t xml:space="preserve">I hereby request to </w:t>
      </w:r>
      <w:r w:rsidRPr="00404D10">
        <w:rPr>
          <w:rFonts w:ascii="Open Sans Light" w:hAnsi="Open Sans Light" w:cs="Open Sans Light"/>
          <w:sz w:val="20"/>
          <w:szCs w:val="20"/>
        </w:rPr>
        <w:tab/>
        <w:t>inspect</w:t>
      </w:r>
      <w:r w:rsidRPr="00404D10">
        <w:rPr>
          <w:rFonts w:ascii="Open Sans Light" w:hAnsi="Open Sans Light" w:cs="Open Sans Light"/>
          <w:sz w:val="20"/>
          <w:szCs w:val="20"/>
        </w:rPr>
        <w:tab/>
        <w:t xml:space="preserve"> copy*          the following records: </w:t>
      </w:r>
    </w:p>
    <w:p w14:paraId="3A68C24A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 xml:space="preserve">  </w:t>
      </w:r>
      <w:r w:rsidRPr="00404D10">
        <w:rPr>
          <w:rFonts w:ascii="Open Sans Light" w:hAnsi="Open Sans Light" w:cs="Open Sans Light"/>
          <w:i/>
          <w:sz w:val="20"/>
          <w:szCs w:val="20"/>
        </w:rPr>
        <w:t>(Please describe requested records as specifically as possible, attaching additional page if necessary.)</w:t>
      </w:r>
    </w:p>
    <w:p w14:paraId="5FF26639" w14:textId="6784262B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  <w:u w:val="single"/>
        </w:rPr>
      </w:pPr>
      <w:r w:rsidRPr="00404D10">
        <w:rPr>
          <w:rFonts w:ascii="Open Sans Light" w:hAnsi="Open Sans Light" w:cs="Open Sans Light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</w:p>
    <w:p w14:paraId="714894A3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</w:p>
    <w:p w14:paraId="087B1BB1" w14:textId="34A069C2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 xml:space="preserve">* There is no copying fee for the first 50 black and white standard-sized copies. The fee for additional copies is 15¢ per page. </w:t>
      </w:r>
      <w:r w:rsidRPr="00404D10">
        <w:rPr>
          <w:rFonts w:ascii="Open Sans Light" w:hAnsi="Open Sans Light" w:cs="Open Sans Light"/>
          <w:sz w:val="20"/>
          <w:szCs w:val="20"/>
        </w:rPr>
        <w:t>The actual</w:t>
      </w:r>
      <w:r w:rsidRPr="00404D10">
        <w:rPr>
          <w:rFonts w:ascii="Open Sans Light" w:hAnsi="Open Sans Light" w:cs="Open Sans Light"/>
          <w:sz w:val="20"/>
          <w:szCs w:val="20"/>
        </w:rPr>
        <w:t xml:space="preserve"> cost will be charged for copies of documents not of standard size, and for the recording medium (</w:t>
      </w:r>
      <w:proofErr w:type="spellStart"/>
      <w:proofErr w:type="gramStart"/>
      <w:r w:rsidRPr="00404D10">
        <w:rPr>
          <w:rFonts w:ascii="Open Sans Light" w:hAnsi="Open Sans Light" w:cs="Open Sans Light"/>
          <w:i/>
          <w:sz w:val="20"/>
          <w:szCs w:val="20"/>
        </w:rPr>
        <w:t>e.g</w:t>
      </w:r>
      <w:proofErr w:type="spellEnd"/>
      <w:r w:rsidRPr="00404D10">
        <w:rPr>
          <w:rFonts w:ascii="Open Sans Light" w:hAnsi="Open Sans Light" w:cs="Open Sans Light"/>
          <w:i/>
          <w:sz w:val="20"/>
          <w:szCs w:val="20"/>
        </w:rPr>
        <w:t>,.</w:t>
      </w:r>
      <w:proofErr w:type="gramEnd"/>
      <w:r w:rsidRPr="00404D10">
        <w:rPr>
          <w:rFonts w:ascii="Open Sans Light" w:hAnsi="Open Sans Light" w:cs="Open Sans Light"/>
          <w:sz w:val="20"/>
          <w:szCs w:val="20"/>
        </w:rPr>
        <w:t xml:space="preserve"> </w:t>
      </w:r>
      <w:r w:rsidRPr="00404D10">
        <w:rPr>
          <w:rFonts w:ascii="Open Sans Light" w:hAnsi="Open Sans Light" w:cs="Open Sans Light"/>
          <w:sz w:val="20"/>
          <w:szCs w:val="20"/>
        </w:rPr>
        <w:t>external hard drive</w:t>
      </w:r>
      <w:r w:rsidRPr="00404D10">
        <w:rPr>
          <w:rFonts w:ascii="Open Sans Light" w:hAnsi="Open Sans Light" w:cs="Open Sans Light"/>
          <w:sz w:val="20"/>
          <w:szCs w:val="20"/>
        </w:rPr>
        <w:t>), when applicable.</w:t>
      </w:r>
    </w:p>
    <w:p w14:paraId="75E20D1F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</w:p>
    <w:p w14:paraId="7C1E4476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921B53" wp14:editId="052F2B81">
                <wp:simplePos x="0" y="0"/>
                <wp:positionH relativeFrom="column">
                  <wp:posOffset>4324350</wp:posOffset>
                </wp:positionH>
                <wp:positionV relativeFrom="paragraph">
                  <wp:posOffset>6350</wp:posOffset>
                </wp:positionV>
                <wp:extent cx="209550" cy="161925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080B7" id="Rectangle 2" o:spid="_x0000_s1026" style="position:absolute;margin-left:340.5pt;margin-top:.5pt;width:16.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"/>
            </w:pict>
          </mc:Fallback>
        </mc:AlternateContent>
      </w:r>
      <w:r w:rsidRPr="00404D10">
        <w:rPr>
          <w:rFonts w:ascii="Open Sans Light" w:hAnsi="Open Sans Light" w:cs="Open Sans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A49A00" wp14:editId="2EB4DD4C">
                <wp:simplePos x="0" y="0"/>
                <wp:positionH relativeFrom="column">
                  <wp:posOffset>5248275</wp:posOffset>
                </wp:positionH>
                <wp:positionV relativeFrom="paragraph">
                  <wp:posOffset>6350</wp:posOffset>
                </wp:positionV>
                <wp:extent cx="209550" cy="161925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004AD1" id="Rectangle 3" o:spid="_x0000_s1026" style="position:absolute;margin-left:413.25pt;margin-top:.5pt;width:16.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"/>
            </w:pict>
          </mc:Fallback>
        </mc:AlternateContent>
      </w:r>
      <w:r w:rsidRPr="00404D10">
        <w:rPr>
          <w:rFonts w:ascii="Open Sans Light" w:hAnsi="Open Sans Light" w:cs="Open Sans Light"/>
          <w:sz w:val="20"/>
          <w:szCs w:val="20"/>
        </w:rPr>
        <w:t>Is this request for a commercial purpose?</w:t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  <w:t>Yes</w:t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  <w:t>No</w:t>
      </w:r>
    </w:p>
    <w:p w14:paraId="303559C8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</w:p>
    <w:p w14:paraId="09C20B53" w14:textId="77777777" w:rsidR="00404D10" w:rsidRPr="00404D10" w:rsidRDefault="00404D10" w:rsidP="00404D10">
      <w:pPr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9A8AA4" wp14:editId="22C5B436">
                <wp:simplePos x="0" y="0"/>
                <wp:positionH relativeFrom="column">
                  <wp:posOffset>4324350</wp:posOffset>
                </wp:positionH>
                <wp:positionV relativeFrom="paragraph">
                  <wp:posOffset>5715</wp:posOffset>
                </wp:positionV>
                <wp:extent cx="209550" cy="161925"/>
                <wp:effectExtent l="0" t="0" r="0" b="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2AED6C" id="Rectangle 4" o:spid="_x0000_s1026" style="position:absolute;margin-left:340.5pt;margin-top:.45pt;width:16.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"/>
            </w:pict>
          </mc:Fallback>
        </mc:AlternateContent>
      </w:r>
      <w:r w:rsidRPr="00404D10">
        <w:rPr>
          <w:rFonts w:ascii="Open Sans Light" w:hAnsi="Open Sans Light" w:cs="Open Sans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9F2E32" wp14:editId="16BBFEF2">
                <wp:simplePos x="0" y="0"/>
                <wp:positionH relativeFrom="column">
                  <wp:posOffset>5248275</wp:posOffset>
                </wp:positionH>
                <wp:positionV relativeFrom="paragraph">
                  <wp:posOffset>15240</wp:posOffset>
                </wp:positionV>
                <wp:extent cx="209550" cy="161925"/>
                <wp:effectExtent l="0" t="0" r="0" b="0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43D387" id="Rectangle 5" o:spid="_x0000_s1026" style="position:absolute;margin-left:413.25pt;margin-top:1.2pt;width:16.5pt;height:1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"/>
            </w:pict>
          </mc:Fallback>
        </mc:AlternateContent>
      </w:r>
      <w:r w:rsidRPr="00404D10">
        <w:rPr>
          <w:rFonts w:ascii="Open Sans Light" w:hAnsi="Open Sans Light" w:cs="Open Sans Light"/>
          <w:sz w:val="20"/>
          <w:szCs w:val="20"/>
        </w:rPr>
        <w:t>Are you requesting a waiver or reduction of copying fees?</w:t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  <w:t>Yes</w:t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  <w:t>No</w:t>
      </w:r>
    </w:p>
    <w:p w14:paraId="7439356F" w14:textId="77777777" w:rsidR="00404D10" w:rsidRPr="00404D10" w:rsidRDefault="00404D10" w:rsidP="00404D10">
      <w:pPr>
        <w:contextualSpacing/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ab/>
      </w:r>
    </w:p>
    <w:p w14:paraId="51C3CBB3" w14:textId="0FDE8711" w:rsidR="00404D10" w:rsidRPr="00404D10" w:rsidRDefault="00404D10" w:rsidP="00404D10">
      <w:pPr>
        <w:ind w:firstLine="720"/>
        <w:contextualSpacing/>
        <w:jc w:val="both"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 xml:space="preserve">If yes, what is the purpose of this request? </w:t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</w:p>
    <w:p w14:paraId="5F6A6CEA" w14:textId="77777777" w:rsidR="00404D10" w:rsidRPr="00404D10" w:rsidRDefault="00404D10" w:rsidP="00404D10">
      <w:pPr>
        <w:contextualSpacing/>
        <w:jc w:val="right"/>
        <w:rPr>
          <w:rFonts w:ascii="Open Sans Light" w:hAnsi="Open Sans Light" w:cs="Open Sans Light"/>
          <w:sz w:val="20"/>
          <w:szCs w:val="20"/>
          <w:u w:val="single"/>
        </w:rPr>
      </w:pP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</w:p>
    <w:p w14:paraId="2C731826" w14:textId="77777777" w:rsidR="00404D10" w:rsidRDefault="00404D10" w:rsidP="00404D10">
      <w:pPr>
        <w:contextualSpacing/>
        <w:rPr>
          <w:rFonts w:ascii="Open Sans Light" w:hAnsi="Open Sans Light" w:cs="Open Sans Light"/>
          <w:sz w:val="20"/>
          <w:szCs w:val="20"/>
          <w:u w:val="single"/>
        </w:rPr>
      </w:pPr>
    </w:p>
    <w:p w14:paraId="7A84FF80" w14:textId="77777777" w:rsidR="00404D10" w:rsidRDefault="00404D10" w:rsidP="00404D10">
      <w:pPr>
        <w:contextualSpacing/>
        <w:rPr>
          <w:rFonts w:ascii="Open Sans Light" w:hAnsi="Open Sans Light" w:cs="Open Sans Light"/>
          <w:sz w:val="20"/>
          <w:szCs w:val="20"/>
          <w:u w:val="single"/>
        </w:rPr>
      </w:pPr>
    </w:p>
    <w:p w14:paraId="2A81EEA6" w14:textId="790972C6" w:rsidR="00404D10" w:rsidRPr="00404D10" w:rsidRDefault="00404D10" w:rsidP="00404D10">
      <w:pPr>
        <w:contextualSpacing/>
        <w:rPr>
          <w:rFonts w:ascii="Open Sans Light" w:hAnsi="Open Sans Light" w:cs="Open Sans Light"/>
          <w:sz w:val="20"/>
          <w:szCs w:val="20"/>
          <w:u w:val="single"/>
        </w:rPr>
      </w:pP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</w:p>
    <w:p w14:paraId="55AD29C6" w14:textId="5A9F32F7" w:rsidR="00404D10" w:rsidRDefault="00404D10" w:rsidP="00404D10">
      <w:pPr>
        <w:contextualSpacing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>Requester’s (Printed) Name</w:t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  <w:t>Requester’s Address</w:t>
      </w:r>
    </w:p>
    <w:p w14:paraId="41788513" w14:textId="77777777" w:rsidR="00404D10" w:rsidRPr="00404D10" w:rsidRDefault="00404D10" w:rsidP="00404D10">
      <w:pPr>
        <w:contextualSpacing/>
        <w:jc w:val="right"/>
        <w:rPr>
          <w:rFonts w:ascii="Open Sans Light" w:hAnsi="Open Sans Light" w:cs="Open Sans Light"/>
          <w:sz w:val="20"/>
          <w:szCs w:val="20"/>
        </w:rPr>
      </w:pPr>
    </w:p>
    <w:p w14:paraId="6F28781A" w14:textId="75E9E04F" w:rsidR="00404D10" w:rsidRPr="00404D10" w:rsidRDefault="00404D10" w:rsidP="00404D10">
      <w:pPr>
        <w:contextualSpacing/>
        <w:rPr>
          <w:rFonts w:ascii="Open Sans Light" w:hAnsi="Open Sans Light" w:cs="Open Sans Light"/>
          <w:sz w:val="20"/>
          <w:szCs w:val="20"/>
          <w:u w:val="single"/>
        </w:rPr>
      </w:pP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</w:p>
    <w:p w14:paraId="7E948237" w14:textId="56ED4EC4" w:rsidR="00404D10" w:rsidRDefault="00404D10" w:rsidP="00404D10">
      <w:pPr>
        <w:contextualSpacing/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>Requester’s Signature</w:t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  <w:t>Requester’s Phone Number</w:t>
      </w:r>
    </w:p>
    <w:p w14:paraId="5278DD9C" w14:textId="513D634A" w:rsidR="00404D10" w:rsidRPr="00404D10" w:rsidRDefault="00404D10" w:rsidP="00404D10">
      <w:pPr>
        <w:ind w:firstLine="720"/>
        <w:jc w:val="right"/>
        <w:rPr>
          <w:rFonts w:ascii="Open Sans Light" w:hAnsi="Open Sans Light" w:cs="Open Sans Light"/>
          <w:sz w:val="20"/>
          <w:szCs w:val="20"/>
        </w:rPr>
      </w:pPr>
    </w:p>
    <w:p w14:paraId="1AFE7B3C" w14:textId="3B16E985" w:rsidR="00404D10" w:rsidRPr="00404D10" w:rsidRDefault="00404D10" w:rsidP="00404D10">
      <w:pPr>
        <w:contextualSpacing/>
        <w:rPr>
          <w:rFonts w:ascii="Open Sans Light" w:hAnsi="Open Sans Light" w:cs="Open Sans Light"/>
          <w:sz w:val="20"/>
          <w:szCs w:val="20"/>
          <w:u w:val="single"/>
        </w:rPr>
      </w:pPr>
      <w:r w:rsidRPr="00404D10">
        <w:rPr>
          <w:rFonts w:ascii="Open Sans Light" w:hAnsi="Open Sans Light" w:cs="Open Sans Light"/>
          <w:smallCap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304808" wp14:editId="4DDDF243">
                <wp:simplePos x="0" y="0"/>
                <wp:positionH relativeFrom="column">
                  <wp:posOffset>-107315</wp:posOffset>
                </wp:positionH>
                <wp:positionV relativeFrom="paragraph">
                  <wp:posOffset>119380</wp:posOffset>
                </wp:positionV>
                <wp:extent cx="2688590" cy="923925"/>
                <wp:effectExtent l="0" t="0" r="0" b="0"/>
                <wp:wrapNone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859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945C9" w14:textId="77777777" w:rsidR="00404D10" w:rsidRPr="00713190" w:rsidRDefault="00404D10" w:rsidP="00404D10">
                            <w:pPr>
                              <w:contextualSpacing/>
                              <w:jc w:val="both"/>
                              <w:rPr>
                                <w:rFonts w:ascii="Arial" w:hAnsi="Arial" w:cs="Arial"/>
                                <w:smallCaps/>
                              </w:rPr>
                            </w:pPr>
                            <w:r>
                              <w:rPr>
                                <w:rFonts w:ascii="Arial" w:hAnsi="Arial" w:cs="Arial"/>
                                <w:smallCaps/>
                              </w:rPr>
                              <w:t>DO NOT WRITE IN THIS SPACE</w:t>
                            </w:r>
                          </w:p>
                          <w:p w14:paraId="45471E9D" w14:textId="77777777" w:rsidR="00404D10" w:rsidRDefault="00404D10" w:rsidP="00404D10">
                            <w:pPr>
                              <w:contextualSpacing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46E4AC5" w14:textId="77777777" w:rsidR="00404D10" w:rsidRDefault="00404D10" w:rsidP="00404D10">
                            <w:pPr>
                              <w:contextualSpacing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___________________________</w:t>
                            </w:r>
                          </w:p>
                          <w:p w14:paraId="26374A53" w14:textId="77777777" w:rsidR="00404D10" w:rsidRPr="00713190" w:rsidRDefault="00404D10" w:rsidP="00404D10">
                            <w:pPr>
                              <w:contextualSpacing/>
                              <w:jc w:val="both"/>
                              <w:rPr>
                                <w:rFonts w:ascii="Arial" w:hAnsi="Arial" w:cs="Arial"/>
                                <w:smallCaps/>
                              </w:rPr>
                            </w:pPr>
                            <w:r w:rsidRPr="00713190">
                              <w:rPr>
                                <w:rFonts w:ascii="Arial" w:hAnsi="Arial" w:cs="Arial"/>
                                <w:smallCaps/>
                              </w:rPr>
                              <w:t xml:space="preserve">Date Received by </w:t>
                            </w:r>
                            <w:r>
                              <w:rPr>
                                <w:rFonts w:ascii="Arial" w:hAnsi="Arial" w:cs="Arial"/>
                                <w:smallCaps/>
                              </w:rPr>
                              <w:t>Agen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0480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8.45pt;margin-top:9.4pt;width:211.7pt;height:7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" strokeweight="2pt">
                <v:textbox>
                  <w:txbxContent>
                    <w:p w14:paraId="788945C9" w14:textId="77777777" w:rsidR="00404D10" w:rsidRPr="00713190" w:rsidRDefault="00404D10" w:rsidP="00404D10">
                      <w:pPr>
                        <w:contextualSpacing/>
                        <w:jc w:val="both"/>
                        <w:rPr>
                          <w:rFonts w:ascii="Arial" w:hAnsi="Arial" w:cs="Arial"/>
                          <w:smallCaps/>
                        </w:rPr>
                      </w:pPr>
                      <w:r>
                        <w:rPr>
                          <w:rFonts w:ascii="Arial" w:hAnsi="Arial" w:cs="Arial"/>
                          <w:smallCaps/>
                        </w:rPr>
                        <w:t>DO NOT WRITE IN THIS SPACE</w:t>
                      </w:r>
                    </w:p>
                    <w:p w14:paraId="45471E9D" w14:textId="77777777" w:rsidR="00404D10" w:rsidRDefault="00404D10" w:rsidP="00404D10">
                      <w:pPr>
                        <w:contextualSpacing/>
                        <w:jc w:val="both"/>
                        <w:rPr>
                          <w:rFonts w:ascii="Arial" w:hAnsi="Arial" w:cs="Arial"/>
                        </w:rPr>
                      </w:pPr>
                    </w:p>
                    <w:p w14:paraId="546E4AC5" w14:textId="77777777" w:rsidR="00404D10" w:rsidRDefault="00404D10" w:rsidP="00404D10">
                      <w:pPr>
                        <w:contextualSpacing/>
                        <w:jc w:val="both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___________________________</w:t>
                      </w:r>
                    </w:p>
                    <w:p w14:paraId="26374A53" w14:textId="77777777" w:rsidR="00404D10" w:rsidRPr="00713190" w:rsidRDefault="00404D10" w:rsidP="00404D10">
                      <w:pPr>
                        <w:contextualSpacing/>
                        <w:jc w:val="both"/>
                        <w:rPr>
                          <w:rFonts w:ascii="Arial" w:hAnsi="Arial" w:cs="Arial"/>
                          <w:smallCaps/>
                        </w:rPr>
                      </w:pPr>
                      <w:r w:rsidRPr="00713190">
                        <w:rPr>
                          <w:rFonts w:ascii="Arial" w:hAnsi="Arial" w:cs="Arial"/>
                          <w:smallCaps/>
                        </w:rPr>
                        <w:t xml:space="preserve">Date Received by </w:t>
                      </w:r>
                      <w:r>
                        <w:rPr>
                          <w:rFonts w:ascii="Arial" w:hAnsi="Arial" w:cs="Arial"/>
                          <w:smallCaps/>
                        </w:rPr>
                        <w:t>Agenc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 w:rsidRPr="00404D10"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  <w:r>
        <w:rPr>
          <w:rFonts w:ascii="Open Sans Light" w:hAnsi="Open Sans Light" w:cs="Open Sans Light"/>
          <w:sz w:val="20"/>
          <w:szCs w:val="20"/>
          <w:u w:val="single"/>
        </w:rPr>
        <w:tab/>
      </w:r>
    </w:p>
    <w:p w14:paraId="183DAE1F" w14:textId="244A7B73" w:rsidR="00404D10" w:rsidRPr="00404D10" w:rsidRDefault="00404D10" w:rsidP="00404D10">
      <w:pPr>
        <w:rPr>
          <w:rFonts w:ascii="Open Sans Light" w:hAnsi="Open Sans Light" w:cs="Open Sans Light"/>
          <w:sz w:val="20"/>
          <w:szCs w:val="20"/>
        </w:rPr>
      </w:pP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>
        <w:rPr>
          <w:rFonts w:ascii="Open Sans Light" w:hAnsi="Open Sans Light" w:cs="Open Sans Light"/>
          <w:sz w:val="20"/>
          <w:szCs w:val="20"/>
        </w:rPr>
        <w:tab/>
      </w:r>
      <w:r w:rsidRPr="00404D10">
        <w:rPr>
          <w:rFonts w:ascii="Open Sans Light" w:hAnsi="Open Sans Light" w:cs="Open Sans Light"/>
          <w:sz w:val="20"/>
          <w:szCs w:val="20"/>
        </w:rPr>
        <w:t>E-Mail Address</w:t>
      </w:r>
    </w:p>
    <w:p w14:paraId="552E5C1A" w14:textId="108AE9A8" w:rsidR="00924901" w:rsidRPr="00404D10" w:rsidRDefault="00924901" w:rsidP="00404D10"/>
    <w:sectPr w:rsidR="00924901" w:rsidRPr="00404D10" w:rsidSect="00404D10">
      <w:headerReference w:type="default" r:id="rId6"/>
      <w:footerReference w:type="default" r:id="rId7"/>
      <w:pgSz w:w="12240" w:h="15840"/>
      <w:pgMar w:top="2880" w:right="1440" w:bottom="720" w:left="1440" w:header="22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4BFE2" w14:textId="77777777" w:rsidR="00652C0B" w:rsidRDefault="00652C0B" w:rsidP="00531D62">
      <w:r>
        <w:separator/>
      </w:r>
    </w:p>
  </w:endnote>
  <w:endnote w:type="continuationSeparator" w:id="0">
    <w:p w14:paraId="682749A2" w14:textId="77777777" w:rsidR="00652C0B" w:rsidRDefault="00652C0B" w:rsidP="00531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BF1F5" w14:textId="5AE26D77" w:rsidR="00531D62" w:rsidRDefault="00531D62" w:rsidP="00531D62">
    <w:pPr>
      <w:pStyle w:val="Footer"/>
      <w:ind w:left="-1440"/>
    </w:pPr>
    <w:r>
      <w:rPr>
        <w:noProof/>
      </w:rPr>
      <w:drawing>
        <wp:inline distT="0" distB="0" distL="0" distR="0" wp14:anchorId="3B8E5974" wp14:editId="18429832">
          <wp:extent cx="7784727" cy="1831407"/>
          <wp:effectExtent l="0" t="0" r="635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7833" cy="18533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A630A" w14:textId="77777777" w:rsidR="00652C0B" w:rsidRDefault="00652C0B" w:rsidP="00531D62">
      <w:r>
        <w:separator/>
      </w:r>
    </w:p>
  </w:footnote>
  <w:footnote w:type="continuationSeparator" w:id="0">
    <w:p w14:paraId="78CFE2BA" w14:textId="77777777" w:rsidR="00652C0B" w:rsidRDefault="00652C0B" w:rsidP="00531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5A70D" w14:textId="0FB864F3" w:rsidR="00531D62" w:rsidRDefault="00531D62" w:rsidP="00531D62">
    <w:pPr>
      <w:pStyle w:val="Header"/>
      <w:ind w:left="-1440"/>
    </w:pPr>
    <w:r>
      <w:rPr>
        <w:noProof/>
      </w:rPr>
      <w:drawing>
        <wp:inline distT="0" distB="0" distL="0" distR="0" wp14:anchorId="30058828" wp14:editId="68E02659">
          <wp:extent cx="7787569" cy="1540042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7176" cy="1555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tjAwN7AwNTQyMDBT0lEKTi0uzszPAykwrAUAQrqb+ywAAAA="/>
  </w:docVars>
  <w:rsids>
    <w:rsidRoot w:val="00531D62"/>
    <w:rsid w:val="001A090C"/>
    <w:rsid w:val="00404D10"/>
    <w:rsid w:val="00531D62"/>
    <w:rsid w:val="005E1A0C"/>
    <w:rsid w:val="006215E1"/>
    <w:rsid w:val="00652C0B"/>
    <w:rsid w:val="00796520"/>
    <w:rsid w:val="008B5266"/>
    <w:rsid w:val="00924901"/>
    <w:rsid w:val="00947CBF"/>
    <w:rsid w:val="00C2023C"/>
    <w:rsid w:val="00DA224A"/>
    <w:rsid w:val="00DE6D5D"/>
    <w:rsid w:val="00E4531E"/>
    <w:rsid w:val="00E73DE3"/>
    <w:rsid w:val="00F8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85305"/>
  <w15:chartTrackingRefBased/>
  <w15:docId w15:val="{5A659D94-E48B-AF4B-BC13-4AA099CD7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D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D62"/>
  </w:style>
  <w:style w:type="paragraph" w:styleId="Footer">
    <w:name w:val="footer"/>
    <w:basedOn w:val="Normal"/>
    <w:link w:val="FooterChar"/>
    <w:uiPriority w:val="99"/>
    <w:unhideWhenUsed/>
    <w:rsid w:val="00531D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 Engelhardt</cp:lastModifiedBy>
  <cp:revision>2</cp:revision>
  <cp:lastPrinted>2021-05-11T22:17:00Z</cp:lastPrinted>
  <dcterms:created xsi:type="dcterms:W3CDTF">2023-01-11T19:21:00Z</dcterms:created>
  <dcterms:modified xsi:type="dcterms:W3CDTF">2023-01-11T19:21:00Z</dcterms:modified>
</cp:coreProperties>
</file>